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0BE712E" w14:textId="6508C208" w:rsidR="00EB5C75" w:rsidRDefault="00EB5C75" w:rsidP="00117B27"/>
    <w:p w14:paraId="1C08A252" w14:textId="1247EF78" w:rsidR="00EB5C75" w:rsidRDefault="00EB5C75" w:rsidP="00117B27"/>
    <w:p w14:paraId="6CBA939A" w14:textId="4CBD5FF3" w:rsidR="00EB5C75" w:rsidRDefault="00EB5C75" w:rsidP="00117B27"/>
    <w:p w14:paraId="1816C16D" w14:textId="6E9BFDC3" w:rsidR="00EB5C75" w:rsidRDefault="00EB5C75" w:rsidP="00117B27">
      <w:r>
        <w:rPr>
          <w:noProof/>
        </w:rPr>
        <w:drawing>
          <wp:inline distT="0" distB="0" distL="0" distR="0" wp14:anchorId="2A3614AA" wp14:editId="4D2A661B">
            <wp:extent cx="5943600" cy="59436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93299BC" w14:textId="2540BFC7" w:rsidR="00EB5C75" w:rsidRDefault="00EB5C75" w:rsidP="00117B27"/>
    <w:p w14:paraId="400A0026" w14:textId="5AB476E3" w:rsidR="00EB5C75" w:rsidRDefault="00EB5C75" w:rsidP="00117B27"/>
    <w:p w14:paraId="6C3915A7" w14:textId="1CD4DC4C" w:rsidR="00EB5C75" w:rsidRPr="00C773D6" w:rsidRDefault="00EB5C75" w:rsidP="00117B27">
      <w:pPr>
        <w:rPr>
          <w:color w:val="2E74B5" w:themeColor="accent5" w:themeShade="BF"/>
          <w:sz w:val="36"/>
          <w:szCs w:val="36"/>
          <w:u w:val="single"/>
        </w:rPr>
      </w:pPr>
      <w:r w:rsidRPr="00C773D6">
        <w:rPr>
          <w:color w:val="2E74B5" w:themeColor="accent5" w:themeShade="BF"/>
          <w:sz w:val="36"/>
          <w:szCs w:val="36"/>
          <w:u w:val="single"/>
        </w:rPr>
        <w:t>App</w:t>
      </w:r>
      <w:r w:rsidR="00C773D6" w:rsidRPr="00C773D6">
        <w:rPr>
          <w:color w:val="2E74B5" w:themeColor="accent5" w:themeShade="BF"/>
          <w:sz w:val="36"/>
          <w:szCs w:val="36"/>
          <w:u w:val="single"/>
        </w:rPr>
        <w:t>s</w:t>
      </w:r>
      <w:r w:rsidRPr="00C773D6">
        <w:rPr>
          <w:color w:val="2E74B5" w:themeColor="accent5" w:themeShade="BF"/>
          <w:sz w:val="36"/>
          <w:szCs w:val="36"/>
          <w:u w:val="single"/>
        </w:rPr>
        <w:t xml:space="preserve"> Enhancement Document</w:t>
      </w:r>
    </w:p>
    <w:p w14:paraId="6590E39E" w14:textId="7777B0D1" w:rsidR="00EB5C75" w:rsidRDefault="00226AEC" w:rsidP="00117B27">
      <w:pPr>
        <w:rPr>
          <w:sz w:val="28"/>
          <w:szCs w:val="28"/>
        </w:rPr>
      </w:pPr>
      <w:r>
        <w:rPr>
          <w:sz w:val="28"/>
          <w:szCs w:val="28"/>
        </w:rPr>
        <w:t>Dated:</w:t>
      </w:r>
      <w:r w:rsidRPr="00C773D6">
        <w:rPr>
          <w:sz w:val="28"/>
          <w:szCs w:val="28"/>
        </w:rPr>
        <w:t xml:space="preserve"> </w:t>
      </w:r>
      <w:r w:rsidR="007A5B87">
        <w:rPr>
          <w:sz w:val="28"/>
          <w:szCs w:val="28"/>
        </w:rPr>
        <w:t>April 7</w:t>
      </w:r>
      <w:r w:rsidR="007A5B87" w:rsidRPr="007A5B87">
        <w:rPr>
          <w:sz w:val="28"/>
          <w:szCs w:val="28"/>
          <w:vertAlign w:val="superscript"/>
        </w:rPr>
        <w:t>th</w:t>
      </w:r>
      <w:r w:rsidR="007A5B87">
        <w:rPr>
          <w:sz w:val="28"/>
          <w:szCs w:val="28"/>
        </w:rPr>
        <w:t>, 2020</w:t>
      </w:r>
    </w:p>
    <w:p w14:paraId="66388372" w14:textId="21179E9B" w:rsidR="00A10468" w:rsidRDefault="00A10468" w:rsidP="00117B27">
      <w:pPr>
        <w:rPr>
          <w:sz w:val="28"/>
          <w:szCs w:val="28"/>
        </w:rPr>
      </w:pPr>
    </w:p>
    <w:p w14:paraId="222C7342" w14:textId="4AC58086" w:rsidR="00A10468" w:rsidRDefault="00A10468" w:rsidP="00117B27">
      <w:pPr>
        <w:rPr>
          <w:b/>
          <w:bCs/>
          <w:sz w:val="28"/>
          <w:szCs w:val="28"/>
        </w:rPr>
      </w:pPr>
      <w:r w:rsidRPr="00384701">
        <w:rPr>
          <w:b/>
          <w:bCs/>
          <w:sz w:val="28"/>
          <w:szCs w:val="28"/>
        </w:rPr>
        <w:t>Version History</w:t>
      </w:r>
      <w:r w:rsidR="00AD31EC">
        <w:rPr>
          <w:b/>
          <w:bCs/>
          <w:sz w:val="28"/>
          <w:szCs w:val="28"/>
        </w:rPr>
        <w:t>:</w:t>
      </w:r>
    </w:p>
    <w:p w14:paraId="15E0665B" w14:textId="77777777" w:rsidR="003F506A" w:rsidRPr="00384701" w:rsidRDefault="003F506A" w:rsidP="00117B27">
      <w:pPr>
        <w:rPr>
          <w:b/>
          <w:bCs/>
          <w:sz w:val="28"/>
          <w:szCs w:val="28"/>
        </w:rPr>
      </w:pPr>
    </w:p>
    <w:tbl>
      <w:tblPr>
        <w:tblStyle w:val="GridTable1LightAccent5"/>
        <w:tblW w:w="0" w:type="auto"/>
        <w:tblLook w:val="04A0" w:firstRow="1" w:lastRow="0" w:firstColumn="1" w:lastColumn="0" w:noHBand="0" w:noVBand="1"/>
      </w:tblPr>
      <w:tblGrid>
        <w:gridCol w:w="1968"/>
        <w:gridCol w:w="1647"/>
        <w:gridCol w:w="1821"/>
        <w:gridCol w:w="1905"/>
        <w:gridCol w:w="2009"/>
      </w:tblGrid>
      <w:tr w:rsidR="0087399D" w14:paraId="7E7BB272" w14:textId="77777777" w:rsidTr="0087399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68" w:type="dxa"/>
          </w:tcPr>
          <w:p w14:paraId="38C71A62" w14:textId="0147B43E" w:rsidR="0087399D" w:rsidRPr="004155D7" w:rsidRDefault="0087399D" w:rsidP="001968C0">
            <w:pPr>
              <w:tabs>
                <w:tab w:val="left" w:pos="1392"/>
              </w:tabs>
              <w:rPr>
                <w:sz w:val="24"/>
                <w:szCs w:val="24"/>
              </w:rPr>
            </w:pPr>
            <w:r w:rsidRPr="004155D7">
              <w:rPr>
                <w:sz w:val="24"/>
                <w:szCs w:val="24"/>
              </w:rPr>
              <w:t xml:space="preserve">Updated Apps </w:t>
            </w:r>
          </w:p>
        </w:tc>
        <w:tc>
          <w:tcPr>
            <w:tcW w:w="1647" w:type="dxa"/>
          </w:tcPr>
          <w:p w14:paraId="464E709F" w14:textId="64311DA8" w:rsidR="0087399D" w:rsidRPr="004155D7" w:rsidRDefault="0087399D" w:rsidP="001968C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4155D7">
              <w:rPr>
                <w:sz w:val="24"/>
                <w:szCs w:val="24"/>
              </w:rPr>
              <w:t xml:space="preserve">Version </w:t>
            </w:r>
          </w:p>
        </w:tc>
        <w:tc>
          <w:tcPr>
            <w:tcW w:w="1821" w:type="dxa"/>
          </w:tcPr>
          <w:p w14:paraId="494BF1B3" w14:textId="5BAAE635" w:rsidR="0087399D" w:rsidRPr="004155D7" w:rsidRDefault="0087399D" w:rsidP="001968C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4155D7">
              <w:rPr>
                <w:sz w:val="24"/>
                <w:szCs w:val="24"/>
              </w:rPr>
              <w:t xml:space="preserve">Date </w:t>
            </w:r>
          </w:p>
        </w:tc>
        <w:tc>
          <w:tcPr>
            <w:tcW w:w="1905" w:type="dxa"/>
          </w:tcPr>
          <w:p w14:paraId="0184408A" w14:textId="615222BB" w:rsidR="0087399D" w:rsidRPr="004155D7" w:rsidRDefault="0087399D" w:rsidP="001968C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4155D7">
              <w:rPr>
                <w:sz w:val="24"/>
                <w:szCs w:val="24"/>
              </w:rPr>
              <w:t>Author</w:t>
            </w:r>
          </w:p>
        </w:tc>
        <w:tc>
          <w:tcPr>
            <w:tcW w:w="2009" w:type="dxa"/>
          </w:tcPr>
          <w:p w14:paraId="49AC9FCF" w14:textId="2A7A9405" w:rsidR="0087399D" w:rsidRPr="004155D7" w:rsidRDefault="0087399D" w:rsidP="001968C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4155D7">
              <w:rPr>
                <w:sz w:val="24"/>
                <w:szCs w:val="24"/>
              </w:rPr>
              <w:t>Approved by</w:t>
            </w:r>
          </w:p>
        </w:tc>
      </w:tr>
      <w:tr w:rsidR="00FC0013" w14:paraId="0A4D7C98" w14:textId="77777777" w:rsidTr="0087399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68" w:type="dxa"/>
          </w:tcPr>
          <w:p w14:paraId="58C3D4BE" w14:textId="03241537" w:rsidR="00FC0013" w:rsidRPr="003F506A" w:rsidRDefault="009307C1" w:rsidP="001968C0">
            <w:pPr>
              <w:rPr>
                <w:b w:val="0"/>
                <w:bCs w:val="0"/>
                <w:sz w:val="28"/>
                <w:szCs w:val="28"/>
              </w:rPr>
            </w:pPr>
            <w:bookmarkStart w:id="0" w:name="_Hlk16131358"/>
            <w:r>
              <w:rPr>
                <w:b w:val="0"/>
                <w:bCs w:val="0"/>
              </w:rPr>
              <w:t>Sonora</w:t>
            </w:r>
            <w:r w:rsidR="00C9114A">
              <w:rPr>
                <w:b w:val="0"/>
                <w:bCs w:val="0"/>
              </w:rPr>
              <w:t xml:space="preserve"> </w:t>
            </w:r>
            <w:bookmarkEnd w:id="0"/>
            <w:r w:rsidR="00FC0013">
              <w:rPr>
                <w:b w:val="0"/>
                <w:bCs w:val="0"/>
              </w:rPr>
              <w:t>(IOS)</w:t>
            </w:r>
          </w:p>
        </w:tc>
        <w:tc>
          <w:tcPr>
            <w:tcW w:w="1647" w:type="dxa"/>
          </w:tcPr>
          <w:p w14:paraId="14651A64" w14:textId="614F5F37" w:rsidR="00FC0013" w:rsidRPr="003F506A" w:rsidRDefault="00FC0013" w:rsidP="001968C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V#1-</w:t>
            </w:r>
            <w:r w:rsidR="00E650A5">
              <w:t>2</w:t>
            </w:r>
            <w:r w:rsidR="006A049F">
              <w:t>8</w:t>
            </w:r>
            <w:r>
              <w:t>0819</w:t>
            </w:r>
          </w:p>
        </w:tc>
        <w:tc>
          <w:tcPr>
            <w:tcW w:w="1821" w:type="dxa"/>
          </w:tcPr>
          <w:p w14:paraId="6BC5653F" w14:textId="3A5FBFBF" w:rsidR="00FC0013" w:rsidRPr="003F506A" w:rsidRDefault="007A5B87" w:rsidP="007A5B8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7</w:t>
            </w:r>
            <w:r w:rsidR="000F6014">
              <w:rPr>
                <w:vertAlign w:val="superscript"/>
              </w:rPr>
              <w:t>th</w:t>
            </w:r>
            <w:r w:rsidR="00FC0013">
              <w:rPr>
                <w:vertAlign w:val="superscript"/>
              </w:rPr>
              <w:t xml:space="preserve"> </w:t>
            </w:r>
            <w:r>
              <w:t>April</w:t>
            </w:r>
            <w:r w:rsidR="00FC0013" w:rsidRPr="003F506A">
              <w:t xml:space="preserve"> </w:t>
            </w:r>
            <w:r>
              <w:t>2020</w:t>
            </w:r>
            <w:bookmarkStart w:id="1" w:name="_GoBack"/>
            <w:bookmarkEnd w:id="1"/>
          </w:p>
        </w:tc>
        <w:tc>
          <w:tcPr>
            <w:tcW w:w="1905" w:type="dxa"/>
          </w:tcPr>
          <w:p w14:paraId="0ECA1521" w14:textId="1B7D6A69" w:rsidR="00FC0013" w:rsidRPr="003F506A" w:rsidRDefault="00FC0013" w:rsidP="001968C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Umar </w:t>
            </w:r>
            <w:proofErr w:type="spellStart"/>
            <w:r>
              <w:t>Muzaffar</w:t>
            </w:r>
            <w:proofErr w:type="spellEnd"/>
          </w:p>
        </w:tc>
        <w:tc>
          <w:tcPr>
            <w:tcW w:w="2009" w:type="dxa"/>
          </w:tcPr>
          <w:p w14:paraId="7999548C" w14:textId="4C56FCA5" w:rsidR="00FC0013" w:rsidRPr="003F506A" w:rsidRDefault="007A5B87" w:rsidP="001968C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            OLEG</w:t>
            </w:r>
          </w:p>
        </w:tc>
      </w:tr>
      <w:tr w:rsidR="00FC0013" w14:paraId="79082353" w14:textId="77777777" w:rsidTr="0087399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68" w:type="dxa"/>
          </w:tcPr>
          <w:p w14:paraId="755D65A4" w14:textId="6E3B556A" w:rsidR="00FC0013" w:rsidRPr="002A3B76" w:rsidRDefault="00FC0013" w:rsidP="005422C3">
            <w:pPr>
              <w:rPr>
                <w:b w:val="0"/>
                <w:bCs w:val="0"/>
                <w:sz w:val="28"/>
                <w:szCs w:val="28"/>
              </w:rPr>
            </w:pPr>
          </w:p>
        </w:tc>
        <w:tc>
          <w:tcPr>
            <w:tcW w:w="1647" w:type="dxa"/>
          </w:tcPr>
          <w:p w14:paraId="1C6BDD29" w14:textId="7548C01C" w:rsidR="00FC0013" w:rsidRPr="002A3B76" w:rsidRDefault="00FC0013" w:rsidP="005422C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821" w:type="dxa"/>
          </w:tcPr>
          <w:p w14:paraId="1B113187" w14:textId="02FEF513" w:rsidR="00FC0013" w:rsidRPr="002A3B76" w:rsidRDefault="00FC0013" w:rsidP="005422C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905" w:type="dxa"/>
          </w:tcPr>
          <w:p w14:paraId="7DA5BFB6" w14:textId="0A0C99F8" w:rsidR="00FC0013" w:rsidRPr="002A3B76" w:rsidRDefault="00FC0013" w:rsidP="005422C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2009" w:type="dxa"/>
          </w:tcPr>
          <w:p w14:paraId="5AB8A7BF" w14:textId="207B7E30" w:rsidR="00FC0013" w:rsidRPr="002A3B76" w:rsidRDefault="00FC0013" w:rsidP="005422C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8"/>
                <w:szCs w:val="28"/>
              </w:rPr>
            </w:pPr>
          </w:p>
        </w:tc>
      </w:tr>
    </w:tbl>
    <w:p w14:paraId="6BDC57D8" w14:textId="5247B08D" w:rsidR="00361479" w:rsidRDefault="00361479" w:rsidP="002A3B76">
      <w:pPr>
        <w:spacing w:after="0" w:line="240" w:lineRule="auto"/>
        <w:rPr>
          <w:sz w:val="28"/>
          <w:szCs w:val="28"/>
        </w:rPr>
      </w:pPr>
    </w:p>
    <w:p w14:paraId="234CF2DB" w14:textId="5A0D8908" w:rsidR="00DF4C09" w:rsidRDefault="00DF4C09" w:rsidP="00117B27">
      <w:pPr>
        <w:rPr>
          <w:sz w:val="28"/>
          <w:szCs w:val="28"/>
        </w:rPr>
      </w:pPr>
    </w:p>
    <w:p w14:paraId="544EF110" w14:textId="7382E7FF" w:rsidR="00DF4C09" w:rsidRDefault="00DF4C09" w:rsidP="00117B27">
      <w:pPr>
        <w:rPr>
          <w:sz w:val="28"/>
          <w:szCs w:val="28"/>
        </w:rPr>
      </w:pPr>
    </w:p>
    <w:p w14:paraId="000B2524" w14:textId="469C8129" w:rsidR="00DF4C09" w:rsidRDefault="00DF4C09" w:rsidP="00117B27">
      <w:pPr>
        <w:rPr>
          <w:sz w:val="28"/>
          <w:szCs w:val="28"/>
        </w:rPr>
      </w:pPr>
    </w:p>
    <w:p w14:paraId="7D13ECBE" w14:textId="006E1D41" w:rsidR="00DF4C09" w:rsidRDefault="00DF4C09" w:rsidP="00117B27">
      <w:pPr>
        <w:rPr>
          <w:sz w:val="28"/>
          <w:szCs w:val="28"/>
        </w:rPr>
      </w:pPr>
    </w:p>
    <w:p w14:paraId="1B64ED34" w14:textId="09ECAC47" w:rsidR="00DF4C09" w:rsidRDefault="00DF4C09" w:rsidP="00117B27">
      <w:pPr>
        <w:rPr>
          <w:sz w:val="28"/>
          <w:szCs w:val="28"/>
        </w:rPr>
      </w:pPr>
    </w:p>
    <w:p w14:paraId="5799CA3D" w14:textId="41F06F52" w:rsidR="00DF4C09" w:rsidRDefault="00DF4C09" w:rsidP="00117B27">
      <w:pPr>
        <w:rPr>
          <w:sz w:val="28"/>
          <w:szCs w:val="28"/>
        </w:rPr>
      </w:pPr>
    </w:p>
    <w:p w14:paraId="3FEB8730" w14:textId="49AE1394" w:rsidR="00DF4C09" w:rsidRDefault="00DF4C09" w:rsidP="00117B27">
      <w:pPr>
        <w:rPr>
          <w:sz w:val="28"/>
          <w:szCs w:val="28"/>
        </w:rPr>
      </w:pPr>
    </w:p>
    <w:p w14:paraId="3631F81F" w14:textId="3608918F" w:rsidR="00DF4C09" w:rsidRDefault="00DF4C09" w:rsidP="00117B27">
      <w:pPr>
        <w:rPr>
          <w:sz w:val="28"/>
          <w:szCs w:val="28"/>
        </w:rPr>
      </w:pPr>
    </w:p>
    <w:p w14:paraId="01C4DBB1" w14:textId="782CC660" w:rsidR="00DF4C09" w:rsidRDefault="00DF4C09" w:rsidP="00117B27">
      <w:pPr>
        <w:rPr>
          <w:sz w:val="28"/>
          <w:szCs w:val="28"/>
        </w:rPr>
      </w:pPr>
    </w:p>
    <w:p w14:paraId="68C3501A" w14:textId="27E4F6B3" w:rsidR="00DF4C09" w:rsidRDefault="00DF4C09" w:rsidP="00117B27">
      <w:pPr>
        <w:rPr>
          <w:sz w:val="28"/>
          <w:szCs w:val="28"/>
        </w:rPr>
      </w:pPr>
    </w:p>
    <w:p w14:paraId="15D8F12B" w14:textId="3EA8C4AE" w:rsidR="00DF4C09" w:rsidRDefault="00DF4C09" w:rsidP="00117B27">
      <w:pPr>
        <w:rPr>
          <w:sz w:val="28"/>
          <w:szCs w:val="28"/>
        </w:rPr>
      </w:pPr>
    </w:p>
    <w:p w14:paraId="6B8E1AAE" w14:textId="45A26C63" w:rsidR="00DF4C09" w:rsidRDefault="00DF4C09" w:rsidP="00117B27">
      <w:pPr>
        <w:rPr>
          <w:sz w:val="28"/>
          <w:szCs w:val="28"/>
        </w:rPr>
      </w:pPr>
    </w:p>
    <w:p w14:paraId="0324F074" w14:textId="3B29477D" w:rsidR="00DF4C09" w:rsidRDefault="00DF4C09" w:rsidP="00117B27">
      <w:pPr>
        <w:rPr>
          <w:sz w:val="28"/>
          <w:szCs w:val="28"/>
        </w:rPr>
      </w:pPr>
    </w:p>
    <w:p w14:paraId="39A86CD7" w14:textId="0D644A34" w:rsidR="00DF4C09" w:rsidRDefault="00DF4C09" w:rsidP="00117B27">
      <w:pPr>
        <w:rPr>
          <w:sz w:val="28"/>
          <w:szCs w:val="28"/>
        </w:rPr>
      </w:pPr>
    </w:p>
    <w:p w14:paraId="5B7F550D" w14:textId="3EEEBB59" w:rsidR="00DF4C09" w:rsidRDefault="00DF4C09" w:rsidP="00117B27">
      <w:pPr>
        <w:rPr>
          <w:sz w:val="28"/>
          <w:szCs w:val="28"/>
        </w:rPr>
      </w:pPr>
    </w:p>
    <w:p w14:paraId="67962730" w14:textId="066A3ED2" w:rsidR="00DF4C09" w:rsidRDefault="00DF4C09" w:rsidP="00117B27">
      <w:pPr>
        <w:rPr>
          <w:sz w:val="28"/>
          <w:szCs w:val="28"/>
        </w:rPr>
      </w:pPr>
    </w:p>
    <w:p w14:paraId="34F8C4B9" w14:textId="469FBD28" w:rsidR="00DF4C09" w:rsidRDefault="00DF4C09" w:rsidP="00117B27">
      <w:pPr>
        <w:rPr>
          <w:sz w:val="28"/>
          <w:szCs w:val="28"/>
        </w:rPr>
      </w:pPr>
    </w:p>
    <w:p w14:paraId="79287A19" w14:textId="5B59DD99" w:rsidR="00DF4C09" w:rsidRDefault="00DF4C09" w:rsidP="00117B27">
      <w:pPr>
        <w:rPr>
          <w:sz w:val="28"/>
          <w:szCs w:val="28"/>
        </w:rPr>
      </w:pPr>
    </w:p>
    <w:p w14:paraId="21970FE6" w14:textId="77777777" w:rsidR="009A3C2A" w:rsidRDefault="009A3C2A" w:rsidP="00117B27">
      <w:pPr>
        <w:rPr>
          <w:sz w:val="28"/>
          <w:szCs w:val="28"/>
        </w:rPr>
      </w:pPr>
    </w:p>
    <w:p w14:paraId="03B87DAB" w14:textId="77777777" w:rsidR="00DF4C09" w:rsidRPr="00A84ECB" w:rsidRDefault="00DF4C09" w:rsidP="00117B27">
      <w:pPr>
        <w:rPr>
          <w:rFonts w:ascii="Segoe UI" w:eastAsia="Times New Roman" w:hAnsi="Segoe UI" w:cs="Segoe UI"/>
          <w:b/>
          <w:bCs/>
          <w:color w:val="172B4D"/>
          <w:sz w:val="24"/>
          <w:szCs w:val="24"/>
        </w:rPr>
      </w:pPr>
    </w:p>
    <w:p w14:paraId="2761B962" w14:textId="4E1B2BA3" w:rsidR="00EB5C75" w:rsidRPr="00460678" w:rsidRDefault="00536879" w:rsidP="00EB5C75">
      <w:pPr>
        <w:shd w:val="clear" w:color="auto" w:fill="F4F5F7"/>
        <w:spacing w:before="90" w:after="90" w:line="300" w:lineRule="atLeast"/>
        <w:outlineLvl w:val="2"/>
        <w:rPr>
          <w:rFonts w:ascii="Segoe UI" w:eastAsia="Times New Roman" w:hAnsi="Segoe UI" w:cs="Segoe UI"/>
          <w:b/>
          <w:bCs/>
          <w:color w:val="172B4D"/>
          <w:sz w:val="24"/>
          <w:szCs w:val="24"/>
        </w:rPr>
      </w:pPr>
      <w:r>
        <w:rPr>
          <w:rFonts w:ascii="Segoe UI" w:eastAsia="Times New Roman" w:hAnsi="Segoe UI" w:cs="Segoe UI"/>
          <w:b/>
          <w:bCs/>
          <w:color w:val="172B4D"/>
          <w:sz w:val="24"/>
          <w:szCs w:val="24"/>
        </w:rPr>
        <w:t>Sonora</w:t>
      </w:r>
      <w:r w:rsidR="00202258" w:rsidRPr="00202258">
        <w:rPr>
          <w:rFonts w:ascii="Segoe UI" w:eastAsia="Times New Roman" w:hAnsi="Segoe UI" w:cs="Segoe UI"/>
          <w:b/>
          <w:bCs/>
          <w:color w:val="172B4D"/>
          <w:sz w:val="24"/>
          <w:szCs w:val="24"/>
        </w:rPr>
        <w:t xml:space="preserve"> </w:t>
      </w:r>
      <w:r w:rsidR="00C57FEC" w:rsidRPr="002760E7">
        <w:rPr>
          <w:rFonts w:ascii="Segoe UI" w:eastAsia="Times New Roman" w:hAnsi="Segoe UI" w:cs="Segoe UI"/>
          <w:b/>
          <w:bCs/>
          <w:color w:val="172B4D"/>
          <w:sz w:val="24"/>
          <w:szCs w:val="24"/>
        </w:rPr>
        <w:t>(</w:t>
      </w:r>
      <w:r w:rsidR="005430FE">
        <w:rPr>
          <w:rFonts w:ascii="Segoe UI" w:eastAsia="Times New Roman" w:hAnsi="Segoe UI" w:cs="Segoe UI"/>
          <w:b/>
          <w:bCs/>
          <w:color w:val="172B4D"/>
          <w:sz w:val="24"/>
          <w:szCs w:val="24"/>
        </w:rPr>
        <w:t>IOS</w:t>
      </w:r>
      <w:r w:rsidR="00EB5C75" w:rsidRPr="00460678">
        <w:rPr>
          <w:rFonts w:ascii="Segoe UI" w:eastAsia="Times New Roman" w:hAnsi="Segoe UI" w:cs="Segoe UI"/>
          <w:b/>
          <w:bCs/>
          <w:color w:val="172B4D"/>
          <w:sz w:val="24"/>
          <w:szCs w:val="24"/>
        </w:rPr>
        <w:t>)</w:t>
      </w:r>
    </w:p>
    <w:p w14:paraId="6B1A7C4F" w14:textId="77777777" w:rsidR="00C34B53" w:rsidRPr="00C34B53" w:rsidRDefault="00C34B53" w:rsidP="00C34B53"/>
    <w:p w14:paraId="6166BB0E" w14:textId="3519F54F" w:rsidR="00606D0E" w:rsidRDefault="007A5B87" w:rsidP="007A5B87">
      <w:pPr>
        <w:pStyle w:val="ListParagraph"/>
        <w:numPr>
          <w:ilvl w:val="0"/>
          <w:numId w:val="13"/>
        </w:numPr>
      </w:pPr>
      <w:r>
        <w:t>Improved design for wallpapers screen and main Sonora music screen for better usability.</w:t>
      </w:r>
    </w:p>
    <w:p w14:paraId="58905BAE" w14:textId="4042D1EC" w:rsidR="007A5B87" w:rsidRDefault="007A5B87" w:rsidP="007A5B87">
      <w:pPr>
        <w:pStyle w:val="ListParagraph"/>
        <w:numPr>
          <w:ilvl w:val="0"/>
          <w:numId w:val="13"/>
        </w:numPr>
      </w:pPr>
      <w:r>
        <w:t>Update code to run the app on new iPhone devices like 11, 11 Pro and Pro Max</w:t>
      </w:r>
    </w:p>
    <w:p w14:paraId="3FE49C09" w14:textId="5A88991A" w:rsidR="007A5B87" w:rsidRDefault="007A5B87" w:rsidP="007A5B87">
      <w:pPr>
        <w:pStyle w:val="ListParagraph"/>
        <w:numPr>
          <w:ilvl w:val="0"/>
          <w:numId w:val="13"/>
        </w:numPr>
      </w:pPr>
      <w:r>
        <w:t>Add support for the app to work for dark mode as well.</w:t>
      </w:r>
    </w:p>
    <w:p w14:paraId="5E7C1D9B" w14:textId="62E976CB" w:rsidR="007A5B87" w:rsidRPr="00117B27" w:rsidRDefault="007A5B87" w:rsidP="007A5B87">
      <w:pPr>
        <w:pStyle w:val="ListParagraph"/>
        <w:numPr>
          <w:ilvl w:val="0"/>
          <w:numId w:val="13"/>
        </w:numPr>
      </w:pPr>
      <w:r>
        <w:t xml:space="preserve">Also update to </w:t>
      </w:r>
      <w:proofErr w:type="spellStart"/>
      <w:r>
        <w:t>xcode</w:t>
      </w:r>
      <w:proofErr w:type="spellEnd"/>
      <w:r>
        <w:t xml:space="preserve"> 11+</w:t>
      </w:r>
    </w:p>
    <w:sectPr w:rsidR="007A5B87" w:rsidRPr="00117B2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DECA50B" w14:textId="77777777" w:rsidR="00734A16" w:rsidRDefault="00734A16" w:rsidP="00EB5C75">
      <w:pPr>
        <w:spacing w:after="0" w:line="240" w:lineRule="auto"/>
      </w:pPr>
      <w:r>
        <w:separator/>
      </w:r>
    </w:p>
  </w:endnote>
  <w:endnote w:type="continuationSeparator" w:id="0">
    <w:p w14:paraId="71E481B6" w14:textId="77777777" w:rsidR="00734A16" w:rsidRDefault="00734A16" w:rsidP="00EB5C7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Calibri Light">
    <w:altName w:val="Tahoma"/>
    <w:charset w:val="00"/>
    <w:family w:val="swiss"/>
    <w:pitch w:val="variable"/>
    <w:sig w:usb0="E4002EFF" w:usb1="C000247B" w:usb2="00000009" w:usb3="00000000" w:csb0="000001FF" w:csb1="00000000"/>
  </w:font>
  <w:font w:name="游ゴシック Light">
    <w:panose1 w:val="00000000000000000000"/>
    <w:charset w:val="80"/>
    <w:family w:val="roman"/>
    <w:notTrueType/>
    <w:pitch w:val="default"/>
  </w:font>
  <w:font w:name="Lucida Grande">
    <w:panose1 w:val="020B0600040502020204"/>
    <w:charset w:val="00"/>
    <w:family w:val="auto"/>
    <w:pitch w:val="variable"/>
    <w:sig w:usb0="00000003" w:usb1="00000000" w:usb2="00000000" w:usb3="00000000" w:csb0="00000001" w:csb1="00000000"/>
  </w:font>
  <w:font w:name="Segoe UI">
    <w:altName w:val="Courier New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游明朝">
    <w:panose1 w:val="00000000000000000000"/>
    <w:charset w:val="8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6F35094" w14:textId="77777777" w:rsidR="00734A16" w:rsidRDefault="00734A16" w:rsidP="00EB5C75">
      <w:pPr>
        <w:spacing w:after="0" w:line="240" w:lineRule="auto"/>
      </w:pPr>
      <w:r>
        <w:separator/>
      </w:r>
    </w:p>
  </w:footnote>
  <w:footnote w:type="continuationSeparator" w:id="0">
    <w:p w14:paraId="6417E390" w14:textId="77777777" w:rsidR="00734A16" w:rsidRDefault="00734A16" w:rsidP="00EB5C7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4375150"/>
    <w:multiLevelType w:val="hybridMultilevel"/>
    <w:tmpl w:val="3C7857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50F2DA7"/>
    <w:multiLevelType w:val="hybridMultilevel"/>
    <w:tmpl w:val="3CAAA1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540653C"/>
    <w:multiLevelType w:val="hybridMultilevel"/>
    <w:tmpl w:val="F5624FD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F327867"/>
    <w:multiLevelType w:val="hybridMultilevel"/>
    <w:tmpl w:val="92041A82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>
    <w:nsid w:val="277C7D8B"/>
    <w:multiLevelType w:val="hybridMultilevel"/>
    <w:tmpl w:val="4538D8E2"/>
    <w:lvl w:ilvl="0" w:tplc="EB581D8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2B7E30A7"/>
    <w:multiLevelType w:val="hybridMultilevel"/>
    <w:tmpl w:val="707264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41730F60"/>
    <w:multiLevelType w:val="hybridMultilevel"/>
    <w:tmpl w:val="0674E86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>
    <w:nsid w:val="49BF63D0"/>
    <w:multiLevelType w:val="hybridMultilevel"/>
    <w:tmpl w:val="D9D084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>
    <w:nsid w:val="561A7D85"/>
    <w:multiLevelType w:val="hybridMultilevel"/>
    <w:tmpl w:val="32C894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618F0887"/>
    <w:multiLevelType w:val="hybridMultilevel"/>
    <w:tmpl w:val="AB9065C2"/>
    <w:lvl w:ilvl="0" w:tplc="21B2EEAA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>
    <w:nsid w:val="75F1670A"/>
    <w:multiLevelType w:val="hybridMultilevel"/>
    <w:tmpl w:val="8D38085A"/>
    <w:lvl w:ilvl="0" w:tplc="21B2EEA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76E17386"/>
    <w:multiLevelType w:val="hybridMultilevel"/>
    <w:tmpl w:val="675CA18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>
    <w:nsid w:val="7FFD6F5A"/>
    <w:multiLevelType w:val="hybridMultilevel"/>
    <w:tmpl w:val="592A35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6"/>
  </w:num>
  <w:num w:numId="4">
    <w:abstractNumId w:val="8"/>
  </w:num>
  <w:num w:numId="5">
    <w:abstractNumId w:val="5"/>
  </w:num>
  <w:num w:numId="6">
    <w:abstractNumId w:val="10"/>
  </w:num>
  <w:num w:numId="7">
    <w:abstractNumId w:val="9"/>
  </w:num>
  <w:num w:numId="8">
    <w:abstractNumId w:val="7"/>
  </w:num>
  <w:num w:numId="9">
    <w:abstractNumId w:val="12"/>
  </w:num>
  <w:num w:numId="10">
    <w:abstractNumId w:val="4"/>
  </w:num>
  <w:num w:numId="11">
    <w:abstractNumId w:val="0"/>
  </w:num>
  <w:num w:numId="12">
    <w:abstractNumId w:val="11"/>
  </w:num>
  <w:num w:numId="1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zNDA0MzI3MrG0NDJT0lEKTi0uzszPAykwNKoFAIO3JfAtAAAA"/>
  </w:docVars>
  <w:rsids>
    <w:rsidRoot w:val="001B5289"/>
    <w:rsid w:val="000019B7"/>
    <w:rsid w:val="00032277"/>
    <w:rsid w:val="0004526F"/>
    <w:rsid w:val="00050686"/>
    <w:rsid w:val="000724AF"/>
    <w:rsid w:val="00082227"/>
    <w:rsid w:val="0009495A"/>
    <w:rsid w:val="000F5464"/>
    <w:rsid w:val="000F6014"/>
    <w:rsid w:val="00115EB0"/>
    <w:rsid w:val="00117B27"/>
    <w:rsid w:val="00123994"/>
    <w:rsid w:val="00140566"/>
    <w:rsid w:val="00141121"/>
    <w:rsid w:val="00150934"/>
    <w:rsid w:val="00156224"/>
    <w:rsid w:val="00157842"/>
    <w:rsid w:val="0017243A"/>
    <w:rsid w:val="001968C0"/>
    <w:rsid w:val="001A2546"/>
    <w:rsid w:val="001A3180"/>
    <w:rsid w:val="001B5289"/>
    <w:rsid w:val="001D5AE6"/>
    <w:rsid w:val="001F52AB"/>
    <w:rsid w:val="00202258"/>
    <w:rsid w:val="00226AEC"/>
    <w:rsid w:val="002414DC"/>
    <w:rsid w:val="002508BF"/>
    <w:rsid w:val="0027066A"/>
    <w:rsid w:val="002760E7"/>
    <w:rsid w:val="002968BF"/>
    <w:rsid w:val="002A3B76"/>
    <w:rsid w:val="002B2035"/>
    <w:rsid w:val="002E53B3"/>
    <w:rsid w:val="002F6508"/>
    <w:rsid w:val="00312E43"/>
    <w:rsid w:val="00313B13"/>
    <w:rsid w:val="00323D94"/>
    <w:rsid w:val="00337F60"/>
    <w:rsid w:val="00361479"/>
    <w:rsid w:val="003757D2"/>
    <w:rsid w:val="00381061"/>
    <w:rsid w:val="00384701"/>
    <w:rsid w:val="00384F1B"/>
    <w:rsid w:val="003B720D"/>
    <w:rsid w:val="003C0567"/>
    <w:rsid w:val="003F21D1"/>
    <w:rsid w:val="003F506A"/>
    <w:rsid w:val="004073BF"/>
    <w:rsid w:val="004155D7"/>
    <w:rsid w:val="00435C24"/>
    <w:rsid w:val="00460678"/>
    <w:rsid w:val="00475A89"/>
    <w:rsid w:val="004A3869"/>
    <w:rsid w:val="004B1264"/>
    <w:rsid w:val="004B1688"/>
    <w:rsid w:val="004D40A9"/>
    <w:rsid w:val="00505D44"/>
    <w:rsid w:val="00536879"/>
    <w:rsid w:val="00537965"/>
    <w:rsid w:val="005422C3"/>
    <w:rsid w:val="005430FE"/>
    <w:rsid w:val="0055493E"/>
    <w:rsid w:val="005658D3"/>
    <w:rsid w:val="00565F31"/>
    <w:rsid w:val="00583D58"/>
    <w:rsid w:val="00592B14"/>
    <w:rsid w:val="005C412B"/>
    <w:rsid w:val="005C5882"/>
    <w:rsid w:val="005F4C07"/>
    <w:rsid w:val="00606D0E"/>
    <w:rsid w:val="00621742"/>
    <w:rsid w:val="0063173D"/>
    <w:rsid w:val="006443FB"/>
    <w:rsid w:val="00680745"/>
    <w:rsid w:val="006A0481"/>
    <w:rsid w:val="006A049F"/>
    <w:rsid w:val="006D64F7"/>
    <w:rsid w:val="006E5DAB"/>
    <w:rsid w:val="006F0E1F"/>
    <w:rsid w:val="006F3555"/>
    <w:rsid w:val="007102B4"/>
    <w:rsid w:val="00724EE4"/>
    <w:rsid w:val="00734A16"/>
    <w:rsid w:val="00751D6C"/>
    <w:rsid w:val="00756714"/>
    <w:rsid w:val="0075697E"/>
    <w:rsid w:val="0078450D"/>
    <w:rsid w:val="007A5B87"/>
    <w:rsid w:val="007E0868"/>
    <w:rsid w:val="007E39B3"/>
    <w:rsid w:val="007E4BB5"/>
    <w:rsid w:val="007F388D"/>
    <w:rsid w:val="007F4B6D"/>
    <w:rsid w:val="00835718"/>
    <w:rsid w:val="0085746E"/>
    <w:rsid w:val="0087399D"/>
    <w:rsid w:val="008D2B6C"/>
    <w:rsid w:val="008D43C7"/>
    <w:rsid w:val="008F5C8D"/>
    <w:rsid w:val="00906544"/>
    <w:rsid w:val="00910F6F"/>
    <w:rsid w:val="00925728"/>
    <w:rsid w:val="009307C1"/>
    <w:rsid w:val="009452C5"/>
    <w:rsid w:val="00964B68"/>
    <w:rsid w:val="00970F88"/>
    <w:rsid w:val="009A3C2A"/>
    <w:rsid w:val="009D034C"/>
    <w:rsid w:val="009D230B"/>
    <w:rsid w:val="00A044C9"/>
    <w:rsid w:val="00A07123"/>
    <w:rsid w:val="00A10468"/>
    <w:rsid w:val="00A67D80"/>
    <w:rsid w:val="00A70106"/>
    <w:rsid w:val="00A7729C"/>
    <w:rsid w:val="00A84ECB"/>
    <w:rsid w:val="00A94110"/>
    <w:rsid w:val="00AA63D4"/>
    <w:rsid w:val="00AD31EC"/>
    <w:rsid w:val="00AE0F80"/>
    <w:rsid w:val="00AF2533"/>
    <w:rsid w:val="00B3393D"/>
    <w:rsid w:val="00B44DED"/>
    <w:rsid w:val="00BB2E81"/>
    <w:rsid w:val="00BD583F"/>
    <w:rsid w:val="00C30324"/>
    <w:rsid w:val="00C34B53"/>
    <w:rsid w:val="00C352D2"/>
    <w:rsid w:val="00C36431"/>
    <w:rsid w:val="00C45A8C"/>
    <w:rsid w:val="00C57FEC"/>
    <w:rsid w:val="00C773D6"/>
    <w:rsid w:val="00C9114A"/>
    <w:rsid w:val="00CA2AE1"/>
    <w:rsid w:val="00CA4E32"/>
    <w:rsid w:val="00CD01EE"/>
    <w:rsid w:val="00D0665D"/>
    <w:rsid w:val="00D06E39"/>
    <w:rsid w:val="00D25EE2"/>
    <w:rsid w:val="00D73ABF"/>
    <w:rsid w:val="00D804E9"/>
    <w:rsid w:val="00DB5F63"/>
    <w:rsid w:val="00DE2491"/>
    <w:rsid w:val="00DE5DAC"/>
    <w:rsid w:val="00DF3E47"/>
    <w:rsid w:val="00DF4C09"/>
    <w:rsid w:val="00E001D1"/>
    <w:rsid w:val="00E122C3"/>
    <w:rsid w:val="00E16B75"/>
    <w:rsid w:val="00E35045"/>
    <w:rsid w:val="00E56751"/>
    <w:rsid w:val="00E57A4B"/>
    <w:rsid w:val="00E650A5"/>
    <w:rsid w:val="00E77B9B"/>
    <w:rsid w:val="00EA31E4"/>
    <w:rsid w:val="00EB5C75"/>
    <w:rsid w:val="00ED30F8"/>
    <w:rsid w:val="00EF2F42"/>
    <w:rsid w:val="00F24C20"/>
    <w:rsid w:val="00F30640"/>
    <w:rsid w:val="00F53884"/>
    <w:rsid w:val="00F837A9"/>
    <w:rsid w:val="00FB11F9"/>
    <w:rsid w:val="00FC00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7"/>
    <o:shapelayout v:ext="edit">
      <o:idmap v:ext="edit" data="1"/>
    </o:shapelayout>
  </w:shapeDefaults>
  <w:decimalSymbol w:val="."/>
  <w:listSeparator w:val=","/>
  <w14:docId w14:val="2B83517D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17B2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link w:val="Heading3Char"/>
    <w:uiPriority w:val="9"/>
    <w:qFormat/>
    <w:rsid w:val="00460678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460678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B5289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460678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Heading4Char">
    <w:name w:val="Heading 4 Char"/>
    <w:basedOn w:val="DefaultParagraphFont"/>
    <w:link w:val="Heading4"/>
    <w:uiPriority w:val="9"/>
    <w:rsid w:val="00460678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2Char">
    <w:name w:val="Heading 2 Char"/>
    <w:basedOn w:val="DefaultParagraphFont"/>
    <w:link w:val="Heading2"/>
    <w:uiPriority w:val="9"/>
    <w:rsid w:val="00117B27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table" w:styleId="TableGrid">
    <w:name w:val="Table Grid"/>
    <w:basedOn w:val="TableNormal"/>
    <w:uiPriority w:val="39"/>
    <w:rsid w:val="0027066A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EB5C7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B5C75"/>
  </w:style>
  <w:style w:type="paragraph" w:styleId="Footer">
    <w:name w:val="footer"/>
    <w:basedOn w:val="Normal"/>
    <w:link w:val="FooterChar"/>
    <w:uiPriority w:val="99"/>
    <w:unhideWhenUsed/>
    <w:rsid w:val="00EB5C7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B5C75"/>
  </w:style>
  <w:style w:type="table" w:customStyle="1" w:styleId="GridTable1LightAccent5">
    <w:name w:val="Grid Table 1 Light Accent 5"/>
    <w:basedOn w:val="TableNormal"/>
    <w:uiPriority w:val="46"/>
    <w:rsid w:val="00DF4C09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BDD6EE" w:themeColor="accent5" w:themeTint="66"/>
        <w:left w:val="single" w:sz="4" w:space="0" w:color="BDD6EE" w:themeColor="accent5" w:themeTint="66"/>
        <w:bottom w:val="single" w:sz="4" w:space="0" w:color="BDD6EE" w:themeColor="accent5" w:themeTint="66"/>
        <w:right w:val="single" w:sz="4" w:space="0" w:color="BDD6EE" w:themeColor="accent5" w:themeTint="66"/>
        <w:insideH w:val="single" w:sz="4" w:space="0" w:color="BDD6EE" w:themeColor="accent5" w:themeTint="66"/>
        <w:insideV w:val="single" w:sz="4" w:space="0" w:color="BDD6EE" w:themeColor="accent5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7A5B87"/>
    <w:pPr>
      <w:spacing w:after="0" w:line="240" w:lineRule="auto"/>
    </w:pPr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A5B87"/>
    <w:rPr>
      <w:rFonts w:ascii="Lucida Grande" w:hAnsi="Lucida Grande"/>
      <w:sz w:val="18"/>
      <w:szCs w:val="18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17B2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link w:val="Heading3Char"/>
    <w:uiPriority w:val="9"/>
    <w:qFormat/>
    <w:rsid w:val="00460678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460678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B5289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460678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Heading4Char">
    <w:name w:val="Heading 4 Char"/>
    <w:basedOn w:val="DefaultParagraphFont"/>
    <w:link w:val="Heading4"/>
    <w:uiPriority w:val="9"/>
    <w:rsid w:val="00460678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2Char">
    <w:name w:val="Heading 2 Char"/>
    <w:basedOn w:val="DefaultParagraphFont"/>
    <w:link w:val="Heading2"/>
    <w:uiPriority w:val="9"/>
    <w:rsid w:val="00117B27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table" w:styleId="TableGrid">
    <w:name w:val="Table Grid"/>
    <w:basedOn w:val="TableNormal"/>
    <w:uiPriority w:val="39"/>
    <w:rsid w:val="0027066A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EB5C7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B5C75"/>
  </w:style>
  <w:style w:type="paragraph" w:styleId="Footer">
    <w:name w:val="footer"/>
    <w:basedOn w:val="Normal"/>
    <w:link w:val="FooterChar"/>
    <w:uiPriority w:val="99"/>
    <w:unhideWhenUsed/>
    <w:rsid w:val="00EB5C7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B5C75"/>
  </w:style>
  <w:style w:type="table" w:customStyle="1" w:styleId="GridTable1LightAccent5">
    <w:name w:val="Grid Table 1 Light Accent 5"/>
    <w:basedOn w:val="TableNormal"/>
    <w:uiPriority w:val="46"/>
    <w:rsid w:val="00DF4C09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BDD6EE" w:themeColor="accent5" w:themeTint="66"/>
        <w:left w:val="single" w:sz="4" w:space="0" w:color="BDD6EE" w:themeColor="accent5" w:themeTint="66"/>
        <w:bottom w:val="single" w:sz="4" w:space="0" w:color="BDD6EE" w:themeColor="accent5" w:themeTint="66"/>
        <w:right w:val="single" w:sz="4" w:space="0" w:color="BDD6EE" w:themeColor="accent5" w:themeTint="66"/>
        <w:insideH w:val="single" w:sz="4" w:space="0" w:color="BDD6EE" w:themeColor="accent5" w:themeTint="66"/>
        <w:insideV w:val="single" w:sz="4" w:space="0" w:color="BDD6EE" w:themeColor="accent5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7A5B87"/>
    <w:pPr>
      <w:spacing w:after="0" w:line="240" w:lineRule="auto"/>
    </w:pPr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A5B87"/>
    <w:rPr>
      <w:rFonts w:ascii="Lucida Grande" w:hAnsi="Lucida Grande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7068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71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97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222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257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329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279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235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287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233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339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273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973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245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815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4" Type="http://schemas.microsoft.com/office/2007/relationships/stylesWithEffects" Target="stylesWithEffects.xml"/><Relationship Id="rId5" Type="http://schemas.openxmlformats.org/officeDocument/2006/relationships/settings" Target="settings.xml"/><Relationship Id="rId6" Type="http://schemas.openxmlformats.org/officeDocument/2006/relationships/webSettings" Target="webSettings.xml"/><Relationship Id="rId7" Type="http://schemas.openxmlformats.org/officeDocument/2006/relationships/footnotes" Target="footnotes.xml"/><Relationship Id="rId8" Type="http://schemas.openxmlformats.org/officeDocument/2006/relationships/endnotes" Target="endnotes.xml"/><Relationship Id="rId9" Type="http://schemas.openxmlformats.org/officeDocument/2006/relationships/image" Target="media/image1.jpeg"/><Relationship Id="rId10" Type="http://schemas.openxmlformats.org/officeDocument/2006/relationships/fontTable" Target="fontTable.xml"/><Relationship Id="rId11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numbering" Target="numbering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3AF5611-596E-244A-9FA5-3F3DC9989FC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8</TotalTime>
  <Pages>3</Pages>
  <Words>71</Words>
  <Characters>411</Characters>
  <Application>Microsoft Macintosh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had Razzaq</dc:creator>
  <cp:keywords/>
  <dc:description/>
  <cp:lastModifiedBy>Umar Goraya</cp:lastModifiedBy>
  <cp:revision>156</cp:revision>
  <dcterms:created xsi:type="dcterms:W3CDTF">2019-07-11T09:37:00Z</dcterms:created>
  <dcterms:modified xsi:type="dcterms:W3CDTF">2020-04-07T18:47:00Z</dcterms:modified>
</cp:coreProperties>
</file>